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E4138" w14:textId="77777777" w:rsidR="00622A41" w:rsidRPr="00B21209" w:rsidRDefault="00622A41" w:rsidP="00B21209">
      <w:pPr>
        <w:widowControl w:val="0"/>
        <w:ind w:left="2410"/>
        <w:rPr>
          <w:b/>
          <w:sz w:val="24"/>
        </w:rPr>
      </w:pPr>
      <w:r w:rsidRPr="00B21209">
        <w:rPr>
          <w:noProof/>
          <w:sz w:val="24"/>
        </w:rPr>
        <w:drawing>
          <wp:anchor distT="0" distB="0" distL="114300" distR="114300" simplePos="0" relativeHeight="251659264" behindDoc="0" locked="0" layoutInCell="1" allowOverlap="1" wp14:anchorId="0C3CD67E" wp14:editId="14FD6A2E">
            <wp:simplePos x="0" y="0"/>
            <wp:positionH relativeFrom="margin">
              <wp:align>left</wp:align>
            </wp:positionH>
            <wp:positionV relativeFrom="paragraph">
              <wp:posOffset>-43180</wp:posOffset>
            </wp:positionV>
            <wp:extent cx="1475740" cy="1108710"/>
            <wp:effectExtent l="0" t="0" r="0" b="0"/>
            <wp:wrapNone/>
            <wp:docPr id="1" name="Picture 1" descr="C:\Users\ARA\Documents\20160830 Romania\ARA2\Website\ARA LOGO\ARA Logo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RA\Documents\20160830 Romania\ARA2\Website\ARA LOGO\ARA Logo color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740" cy="110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1209">
        <w:rPr>
          <w:b/>
          <w:sz w:val="24"/>
        </w:rPr>
        <w:t>AMERICAN ROMANIAN ACADEMY OF ARTS AND SCIENCES (ARA)</w:t>
      </w:r>
    </w:p>
    <w:p w14:paraId="7A68FDDF" w14:textId="77777777" w:rsidR="00622A41" w:rsidRPr="00B21209" w:rsidRDefault="00622A41" w:rsidP="00B21209">
      <w:pPr>
        <w:widowControl w:val="0"/>
        <w:ind w:left="2410"/>
        <w:rPr>
          <w:sz w:val="22"/>
          <w:szCs w:val="22"/>
          <w:lang w:eastAsia="ro-RO"/>
        </w:rPr>
      </w:pPr>
      <w:r w:rsidRPr="00B21209">
        <w:rPr>
          <w:sz w:val="22"/>
          <w:szCs w:val="22"/>
          <w:lang w:eastAsia="ro-RO"/>
        </w:rPr>
        <w:t xml:space="preserve">Academy Headquarters: University of California, Davis, </w:t>
      </w:r>
    </w:p>
    <w:p w14:paraId="28E04FDF" w14:textId="77777777" w:rsidR="00622A41" w:rsidRPr="00B21209" w:rsidRDefault="00622A41" w:rsidP="00B21209">
      <w:pPr>
        <w:widowControl w:val="0"/>
        <w:ind w:left="2410"/>
        <w:rPr>
          <w:sz w:val="22"/>
          <w:szCs w:val="22"/>
          <w:lang w:eastAsia="ro-RO"/>
        </w:rPr>
      </w:pPr>
      <w:r w:rsidRPr="00B21209">
        <w:rPr>
          <w:sz w:val="22"/>
          <w:szCs w:val="22"/>
          <w:lang w:eastAsia="ro-RO"/>
        </w:rPr>
        <w:t>One Shields Avenue, Davis, CA 95616</w:t>
      </w:r>
    </w:p>
    <w:p w14:paraId="4064DB3A" w14:textId="77777777" w:rsidR="00622A41" w:rsidRPr="00B21209" w:rsidRDefault="00622A41" w:rsidP="00B21209">
      <w:pPr>
        <w:widowControl w:val="0"/>
        <w:ind w:left="2410"/>
        <w:rPr>
          <w:sz w:val="22"/>
          <w:szCs w:val="22"/>
          <w:lang w:eastAsia="ro-RO"/>
        </w:rPr>
      </w:pPr>
      <w:r w:rsidRPr="00B21209">
        <w:rPr>
          <w:sz w:val="22"/>
          <w:szCs w:val="22"/>
          <w:lang w:eastAsia="ro-RO"/>
        </w:rPr>
        <w:t>Mailing Address: PO BOX 2761, Citrus Heights, CA 95611-2761</w:t>
      </w:r>
    </w:p>
    <w:p w14:paraId="783B2944" w14:textId="6FD4DE39" w:rsidR="00622A41" w:rsidRPr="00B21209" w:rsidRDefault="00622A41" w:rsidP="00B21209">
      <w:pPr>
        <w:widowControl w:val="0"/>
        <w:ind w:left="2410"/>
        <w:rPr>
          <w:sz w:val="22"/>
          <w:szCs w:val="22"/>
          <w:lang w:eastAsia="ro-RO"/>
        </w:rPr>
      </w:pPr>
      <w:r w:rsidRPr="00B21209">
        <w:rPr>
          <w:sz w:val="22"/>
          <w:szCs w:val="22"/>
          <w:lang w:eastAsia="ro-RO"/>
        </w:rPr>
        <w:t xml:space="preserve">E-mail: </w:t>
      </w:r>
      <w:hyperlink r:id="rId8" w:history="1">
        <w:r w:rsidR="00B21209" w:rsidRPr="00C033F8">
          <w:rPr>
            <w:rStyle w:val="Hyperlink"/>
            <w:sz w:val="22"/>
            <w:szCs w:val="22"/>
            <w:lang w:eastAsia="ro-RO"/>
          </w:rPr>
          <w:t>info@americanromanianacademy.org</w:t>
        </w:r>
      </w:hyperlink>
      <w:r w:rsidR="00B21209">
        <w:rPr>
          <w:sz w:val="22"/>
          <w:szCs w:val="22"/>
          <w:lang w:eastAsia="ro-RO"/>
        </w:rPr>
        <w:t xml:space="preserve"> </w:t>
      </w:r>
    </w:p>
    <w:p w14:paraId="10AB16CF" w14:textId="77777777" w:rsidR="00622A41" w:rsidRDefault="00622A41" w:rsidP="00B21209">
      <w:pPr>
        <w:pStyle w:val="Title"/>
        <w:widowControl w:val="0"/>
        <w:spacing w:before="0" w:after="0"/>
        <w:rPr>
          <w:sz w:val="23"/>
          <w:szCs w:val="23"/>
        </w:rPr>
      </w:pPr>
    </w:p>
    <w:p w14:paraId="47DD4E76" w14:textId="77777777" w:rsidR="00B21209" w:rsidRPr="00B21209" w:rsidRDefault="00B21209" w:rsidP="00B21209">
      <w:pPr>
        <w:pStyle w:val="Title"/>
        <w:widowControl w:val="0"/>
        <w:spacing w:before="0" w:after="0"/>
        <w:rPr>
          <w:sz w:val="23"/>
          <w:szCs w:val="23"/>
        </w:rPr>
      </w:pPr>
    </w:p>
    <w:p w14:paraId="0E96B57B" w14:textId="47053F29" w:rsidR="00622A41" w:rsidRPr="00B21209" w:rsidRDefault="00471B8C" w:rsidP="00B21209">
      <w:pPr>
        <w:pStyle w:val="Title"/>
        <w:widowControl w:val="0"/>
        <w:spacing w:before="0" w:after="0"/>
        <w:rPr>
          <w:szCs w:val="24"/>
        </w:rPr>
      </w:pPr>
      <w:r w:rsidRPr="00B21209">
        <w:rPr>
          <w:szCs w:val="24"/>
        </w:rPr>
        <w:t>PRE-</w:t>
      </w:r>
      <w:r w:rsidR="00622A41" w:rsidRPr="00B21209">
        <w:rPr>
          <w:szCs w:val="24"/>
        </w:rPr>
        <w:t>REGISTRATION FORM FOR THE</w:t>
      </w:r>
    </w:p>
    <w:p w14:paraId="17275C48" w14:textId="38AB6B2C" w:rsidR="00847EDB" w:rsidRPr="00B21209" w:rsidRDefault="00847EDB" w:rsidP="00B21209">
      <w:pPr>
        <w:widowControl w:val="0"/>
        <w:jc w:val="center"/>
        <w:rPr>
          <w:b/>
          <w:sz w:val="24"/>
        </w:rPr>
      </w:pPr>
      <w:r w:rsidRPr="00B21209">
        <w:rPr>
          <w:b/>
          <w:sz w:val="24"/>
        </w:rPr>
        <w:t>THE 4</w:t>
      </w:r>
      <w:r w:rsidR="0017472D">
        <w:rPr>
          <w:b/>
          <w:sz w:val="24"/>
        </w:rPr>
        <w:t>7</w:t>
      </w:r>
      <w:r w:rsidR="00104540" w:rsidRPr="00B21209">
        <w:rPr>
          <w:b/>
          <w:sz w:val="24"/>
          <w:vertAlign w:val="superscript"/>
        </w:rPr>
        <w:t>th</w:t>
      </w:r>
      <w:r w:rsidR="00104540" w:rsidRPr="00B21209">
        <w:rPr>
          <w:b/>
          <w:sz w:val="24"/>
        </w:rPr>
        <w:t xml:space="preserve"> CONGRESS</w:t>
      </w:r>
      <w:r w:rsidRPr="00B21209">
        <w:rPr>
          <w:b/>
          <w:sz w:val="24"/>
        </w:rPr>
        <w:t xml:space="preserve"> OF THE AMERICAN ROMANIAN ACADEMY</w:t>
      </w:r>
    </w:p>
    <w:p w14:paraId="5C0C068E" w14:textId="77777777" w:rsidR="00847EDB" w:rsidRPr="00B21209" w:rsidRDefault="00847EDB" w:rsidP="00B21209">
      <w:pPr>
        <w:widowControl w:val="0"/>
        <w:jc w:val="center"/>
        <w:rPr>
          <w:b/>
          <w:sz w:val="24"/>
        </w:rPr>
      </w:pPr>
      <w:r w:rsidRPr="00B21209">
        <w:rPr>
          <w:b/>
          <w:sz w:val="24"/>
        </w:rPr>
        <w:t>OF ARTS AND SCIENCES</w:t>
      </w:r>
    </w:p>
    <w:p w14:paraId="12864A09" w14:textId="214275F1" w:rsidR="00847EDB" w:rsidRPr="00B21209" w:rsidRDefault="0017472D" w:rsidP="00B21209">
      <w:pPr>
        <w:widowControl w:val="0"/>
        <w:spacing w:before="120" w:after="120"/>
        <w:jc w:val="center"/>
        <w:rPr>
          <w:b/>
          <w:sz w:val="24"/>
        </w:rPr>
      </w:pPr>
      <w:r>
        <w:rPr>
          <w:b/>
          <w:sz w:val="24"/>
        </w:rPr>
        <w:t>June 30-July 1, 2026</w:t>
      </w:r>
    </w:p>
    <w:p w14:paraId="21AAAE9F" w14:textId="591663DE" w:rsidR="00847EDB" w:rsidRPr="00B21209" w:rsidRDefault="0017472D" w:rsidP="00B21209">
      <w:pPr>
        <w:widowControl w:val="0"/>
        <w:jc w:val="center"/>
        <w:rPr>
          <w:b/>
          <w:sz w:val="24"/>
        </w:rPr>
      </w:pPr>
      <w:r>
        <w:rPr>
          <w:b/>
          <w:sz w:val="24"/>
        </w:rPr>
        <w:t>TRANSILVANIA University of Brasov, Romania</w:t>
      </w:r>
    </w:p>
    <w:p w14:paraId="56B41574" w14:textId="18FB8DBB" w:rsidR="00622A41" w:rsidRPr="00B21209" w:rsidRDefault="00622A41" w:rsidP="00B21209">
      <w:pPr>
        <w:widowControl w:val="0"/>
        <w:jc w:val="center"/>
        <w:rPr>
          <w:b/>
          <w:bCs/>
          <w:sz w:val="24"/>
        </w:rPr>
      </w:pPr>
      <w:r w:rsidRPr="00B21209">
        <w:rPr>
          <w:b/>
          <w:sz w:val="24"/>
        </w:rPr>
        <w:t>Co</w:t>
      </w:r>
      <w:r w:rsidRPr="00B21209">
        <w:rPr>
          <w:b/>
          <w:bCs/>
          <w:sz w:val="24"/>
        </w:rPr>
        <w:t xml:space="preserve">ngress </w:t>
      </w:r>
      <w:r w:rsidR="00471B8C" w:rsidRPr="00B21209">
        <w:rPr>
          <w:b/>
          <w:bCs/>
          <w:sz w:val="24"/>
        </w:rPr>
        <w:t>information</w:t>
      </w:r>
      <w:r w:rsidRPr="00B21209">
        <w:rPr>
          <w:b/>
          <w:bCs/>
          <w:sz w:val="24"/>
        </w:rPr>
        <w:t xml:space="preserve"> </w:t>
      </w:r>
      <w:r w:rsidR="007662E4" w:rsidRPr="00B21209">
        <w:rPr>
          <w:b/>
          <w:bCs/>
          <w:sz w:val="24"/>
        </w:rPr>
        <w:t>available</w:t>
      </w:r>
      <w:r w:rsidR="00471B8C" w:rsidRPr="00B21209">
        <w:rPr>
          <w:b/>
          <w:bCs/>
          <w:sz w:val="24"/>
        </w:rPr>
        <w:t xml:space="preserve"> on</w:t>
      </w:r>
      <w:r w:rsidRPr="00B21209">
        <w:rPr>
          <w:b/>
          <w:bCs/>
          <w:sz w:val="24"/>
        </w:rPr>
        <w:t xml:space="preserve"> the ARA website: </w:t>
      </w:r>
      <w:hyperlink r:id="rId9" w:history="1">
        <w:r w:rsidRPr="00B21209">
          <w:rPr>
            <w:rStyle w:val="Hyperlink"/>
            <w:b/>
            <w:bCs/>
            <w:sz w:val="24"/>
          </w:rPr>
          <w:t>www.AmericanRomanianAcademy.org</w:t>
        </w:r>
      </w:hyperlink>
    </w:p>
    <w:p w14:paraId="3C9DE181" w14:textId="77777777" w:rsidR="00465D8C" w:rsidRPr="00B21209" w:rsidRDefault="00465D8C" w:rsidP="00B21209">
      <w:pPr>
        <w:pStyle w:val="Title"/>
        <w:widowControl w:val="0"/>
        <w:spacing w:before="0" w:after="0"/>
        <w:jc w:val="both"/>
        <w:rPr>
          <w:b w:val="0"/>
          <w:bCs w:val="0"/>
        </w:rPr>
      </w:pPr>
    </w:p>
    <w:p w14:paraId="433AC480" w14:textId="7DFC6EA7" w:rsidR="00465D8C" w:rsidRPr="00B21209" w:rsidRDefault="00465D8C" w:rsidP="00B21209">
      <w:pPr>
        <w:pStyle w:val="Title"/>
        <w:widowControl w:val="0"/>
        <w:spacing w:before="0" w:after="0"/>
        <w:jc w:val="both"/>
        <w:rPr>
          <w:b w:val="0"/>
          <w:bCs w:val="0"/>
          <w:szCs w:val="24"/>
        </w:rPr>
      </w:pPr>
      <w:r w:rsidRPr="00B21209">
        <w:rPr>
          <w:b w:val="0"/>
          <w:bCs w:val="0"/>
          <w:szCs w:val="24"/>
        </w:rPr>
        <w:t xml:space="preserve">The American Romanian Academy of Arts and Sciences (ARA) </w:t>
      </w:r>
      <w:proofErr w:type="gramStart"/>
      <w:r w:rsidRPr="00B21209">
        <w:rPr>
          <w:b w:val="0"/>
          <w:bCs w:val="0"/>
          <w:szCs w:val="24"/>
        </w:rPr>
        <w:t>invites</w:t>
      </w:r>
      <w:proofErr w:type="gramEnd"/>
      <w:r w:rsidRPr="00B21209">
        <w:rPr>
          <w:b w:val="0"/>
          <w:bCs w:val="0"/>
          <w:szCs w:val="24"/>
        </w:rPr>
        <w:t xml:space="preserve"> scholars, researchers, and practitioners to </w:t>
      </w:r>
      <w:r w:rsidR="000F332A" w:rsidRPr="00B21209">
        <w:rPr>
          <w:b w:val="0"/>
          <w:bCs w:val="0"/>
          <w:szCs w:val="24"/>
        </w:rPr>
        <w:t xml:space="preserve">register and </w:t>
      </w:r>
      <w:r w:rsidRPr="00B21209">
        <w:rPr>
          <w:b w:val="0"/>
          <w:bCs w:val="0"/>
          <w:szCs w:val="24"/>
        </w:rPr>
        <w:t>submit abstracts for the 4</w:t>
      </w:r>
      <w:r w:rsidR="0017472D">
        <w:rPr>
          <w:b w:val="0"/>
          <w:bCs w:val="0"/>
          <w:szCs w:val="24"/>
        </w:rPr>
        <w:t>7</w:t>
      </w:r>
      <w:r w:rsidRPr="0017472D">
        <w:rPr>
          <w:b w:val="0"/>
          <w:bCs w:val="0"/>
          <w:szCs w:val="24"/>
          <w:vertAlign w:val="superscript"/>
        </w:rPr>
        <w:t>th</w:t>
      </w:r>
      <w:r w:rsidR="0017472D">
        <w:rPr>
          <w:b w:val="0"/>
          <w:bCs w:val="0"/>
          <w:szCs w:val="24"/>
        </w:rPr>
        <w:t xml:space="preserve"> </w:t>
      </w:r>
      <w:r w:rsidRPr="00B21209">
        <w:rPr>
          <w:b w:val="0"/>
          <w:bCs w:val="0"/>
          <w:szCs w:val="24"/>
        </w:rPr>
        <w:t>Annual Congress. This prestigious event, bringing together a vibrant community of multidisciplinary experts, offers an excellent platform for sharing groundbreaking research, innovative ideas, and creative contributions.</w:t>
      </w:r>
    </w:p>
    <w:p w14:paraId="1F8C6CAC" w14:textId="0ED1ADA0" w:rsidR="00622A41" w:rsidRPr="00B21209" w:rsidRDefault="00465D8C" w:rsidP="00B21209">
      <w:pPr>
        <w:widowControl w:val="0"/>
        <w:spacing w:before="120"/>
        <w:jc w:val="both"/>
        <w:rPr>
          <w:sz w:val="24"/>
          <w:lang w:val="en-GB"/>
        </w:rPr>
      </w:pPr>
      <w:r w:rsidRPr="00B21209">
        <w:rPr>
          <w:sz w:val="24"/>
        </w:rPr>
        <w:t xml:space="preserve">We welcome submissions that contribute to advancing knowledge and practice in the following </w:t>
      </w:r>
      <w:r w:rsidR="00731195" w:rsidRPr="00B21209">
        <w:rPr>
          <w:sz w:val="24"/>
        </w:rPr>
        <w:t>areas:</w:t>
      </w:r>
      <w:r w:rsidR="00622A41" w:rsidRPr="00B21209">
        <w:rPr>
          <w:sz w:val="24"/>
        </w:rPr>
        <w:t xml:space="preserve"> </w:t>
      </w:r>
    </w:p>
    <w:p w14:paraId="6DF1376C" w14:textId="77777777" w:rsidR="00622A41" w:rsidRPr="00B21209" w:rsidRDefault="00622A41" w:rsidP="00B21209">
      <w:pPr>
        <w:widowControl w:val="0"/>
        <w:rPr>
          <w:color w:val="000000"/>
          <w:sz w:val="24"/>
          <w:shd w:val="clear" w:color="auto" w:fill="FFFFFF"/>
          <w:lang w:val="en-GB"/>
        </w:rPr>
      </w:pPr>
    </w:p>
    <w:p w14:paraId="2D4FA163" w14:textId="77777777" w:rsidR="00471B8C" w:rsidRPr="00B21209" w:rsidRDefault="00471B8C" w:rsidP="00B21209">
      <w:pPr>
        <w:widowControl w:val="0"/>
        <w:rPr>
          <w:color w:val="000000"/>
          <w:sz w:val="24"/>
          <w:shd w:val="clear" w:color="auto" w:fill="FFFFFF"/>
          <w:lang w:val="en-GB"/>
        </w:rPr>
        <w:sectPr w:rsidR="00471B8C" w:rsidRPr="00B21209" w:rsidSect="006257E8">
          <w:footerReference w:type="default" r:id="rId10"/>
          <w:pgSz w:w="11906" w:h="16838"/>
          <w:pgMar w:top="720" w:right="720" w:bottom="720" w:left="720" w:header="283" w:footer="283" w:gutter="0"/>
          <w:cols w:space="708"/>
          <w:docGrid w:linePitch="381"/>
        </w:sectPr>
      </w:pPr>
    </w:p>
    <w:p w14:paraId="62EF1D71" w14:textId="77777777" w:rsidR="00622A41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 xml:space="preserve">Anthropology </w:t>
      </w:r>
      <w:r w:rsidR="00622A41" w:rsidRPr="00B21209">
        <w:rPr>
          <w:b/>
          <w:sz w:val="24"/>
          <w:shd w:val="clear" w:color="auto" w:fill="FFFFFF"/>
        </w:rPr>
        <w:tab/>
      </w:r>
    </w:p>
    <w:p w14:paraId="0A496706" w14:textId="77777777" w:rsidR="00731775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>Art</w:t>
      </w:r>
      <w:r w:rsidR="00731775" w:rsidRPr="00B21209">
        <w:rPr>
          <w:b/>
          <w:sz w:val="24"/>
          <w:shd w:val="clear" w:color="auto" w:fill="FFFFFF"/>
        </w:rPr>
        <w:t xml:space="preserve"> &amp; Music </w:t>
      </w:r>
      <w:r w:rsidR="00731775" w:rsidRPr="00B21209">
        <w:rPr>
          <w:b/>
          <w:sz w:val="24"/>
          <w:shd w:val="clear" w:color="auto" w:fill="FFFFFF"/>
        </w:rPr>
        <w:tab/>
      </w:r>
    </w:p>
    <w:p w14:paraId="3D020508" w14:textId="77777777" w:rsidR="00731775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>Biology</w:t>
      </w:r>
      <w:r w:rsidR="00622A41" w:rsidRPr="00B21209">
        <w:rPr>
          <w:b/>
          <w:sz w:val="24"/>
          <w:shd w:val="clear" w:color="auto" w:fill="FFFFFF"/>
        </w:rPr>
        <w:tab/>
      </w:r>
      <w:r w:rsidR="00622A41" w:rsidRPr="00B21209">
        <w:rPr>
          <w:b/>
          <w:sz w:val="24"/>
          <w:shd w:val="clear" w:color="auto" w:fill="FFFFFF"/>
        </w:rPr>
        <w:tab/>
      </w:r>
    </w:p>
    <w:p w14:paraId="1187D20F" w14:textId="77777777" w:rsidR="00731775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>Chemistry</w:t>
      </w:r>
      <w:r w:rsidR="00731775" w:rsidRPr="00B21209">
        <w:rPr>
          <w:b/>
          <w:sz w:val="24"/>
          <w:shd w:val="clear" w:color="auto" w:fill="FFFFFF"/>
        </w:rPr>
        <w:tab/>
      </w:r>
    </w:p>
    <w:p w14:paraId="22924E3C" w14:textId="77777777" w:rsidR="00622A41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>Computer Science</w:t>
      </w:r>
      <w:r w:rsidR="00622A41" w:rsidRPr="00B21209">
        <w:rPr>
          <w:b/>
          <w:sz w:val="24"/>
          <w:shd w:val="clear" w:color="auto" w:fill="FFFFFF"/>
        </w:rPr>
        <w:tab/>
      </w:r>
    </w:p>
    <w:p w14:paraId="61D023E5" w14:textId="77777777" w:rsidR="00731775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>Economy</w:t>
      </w:r>
      <w:r w:rsidR="00731775" w:rsidRPr="00B21209">
        <w:rPr>
          <w:b/>
          <w:sz w:val="24"/>
          <w:shd w:val="clear" w:color="auto" w:fill="FFFFFF"/>
        </w:rPr>
        <w:tab/>
      </w:r>
    </w:p>
    <w:p w14:paraId="08FDE8B4" w14:textId="77777777" w:rsidR="00731775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>Engineering</w:t>
      </w:r>
    </w:p>
    <w:p w14:paraId="0FD4F312" w14:textId="77777777" w:rsidR="00731775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>Environment</w:t>
      </w:r>
      <w:r w:rsidR="00731775" w:rsidRPr="00B21209">
        <w:rPr>
          <w:b/>
          <w:sz w:val="24"/>
          <w:shd w:val="clear" w:color="auto" w:fill="FFFFFF"/>
        </w:rPr>
        <w:tab/>
      </w:r>
    </w:p>
    <w:p w14:paraId="777DBD6C" w14:textId="77777777" w:rsidR="00731775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>History</w:t>
      </w:r>
      <w:r w:rsidR="00731775" w:rsidRPr="00B21209">
        <w:rPr>
          <w:b/>
          <w:sz w:val="24"/>
          <w:shd w:val="clear" w:color="auto" w:fill="FFFFFF"/>
        </w:rPr>
        <w:tab/>
      </w:r>
    </w:p>
    <w:p w14:paraId="2DD8C7CE" w14:textId="77777777" w:rsidR="00622A41" w:rsidRPr="00B21209" w:rsidRDefault="00780CD0" w:rsidP="00B21209">
      <w:pPr>
        <w:widowControl w:val="0"/>
        <w:ind w:firstLine="288"/>
        <w:rPr>
          <w:b/>
          <w:sz w:val="24"/>
          <w:shd w:val="clear" w:color="auto" w:fill="FFFFFF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shd w:val="clear" w:color="auto" w:fill="FFFFFF"/>
        </w:rPr>
        <w:t>Interdisciplinary Sciences</w:t>
      </w:r>
    </w:p>
    <w:p w14:paraId="7075EF24" w14:textId="77777777" w:rsidR="00622A41" w:rsidRPr="00B21209" w:rsidRDefault="00780CD0" w:rsidP="00B21209">
      <w:pPr>
        <w:widowControl w:val="0"/>
        <w:ind w:firstLine="288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lang w:val="en-GB"/>
        </w:rPr>
        <w:t>Law</w:t>
      </w:r>
      <w:r w:rsidR="00731775" w:rsidRPr="00B21209">
        <w:rPr>
          <w:b/>
          <w:sz w:val="24"/>
          <w:lang w:val="en-GB"/>
        </w:rPr>
        <w:tab/>
      </w:r>
      <w:r w:rsidR="00731775" w:rsidRPr="00B21209">
        <w:rPr>
          <w:b/>
          <w:sz w:val="24"/>
          <w:lang w:val="en-GB"/>
        </w:rPr>
        <w:tab/>
      </w:r>
      <w:r w:rsidR="00731775" w:rsidRPr="00B21209">
        <w:rPr>
          <w:b/>
          <w:sz w:val="24"/>
          <w:lang w:val="en-GB"/>
        </w:rPr>
        <w:tab/>
      </w:r>
    </w:p>
    <w:p w14:paraId="776438F4" w14:textId="77777777" w:rsidR="00622A41" w:rsidRPr="00B21209" w:rsidRDefault="00780CD0" w:rsidP="00B21209">
      <w:pPr>
        <w:widowControl w:val="0"/>
        <w:ind w:firstLine="288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lang w:val="en-GB"/>
        </w:rPr>
        <w:t>Linguistics &amp; Literature</w:t>
      </w:r>
    </w:p>
    <w:p w14:paraId="5AE9D2AA" w14:textId="77777777" w:rsidR="00622A41" w:rsidRPr="00B21209" w:rsidRDefault="00780CD0" w:rsidP="00B21209">
      <w:pPr>
        <w:widowControl w:val="0"/>
        <w:ind w:firstLine="288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lang w:val="en-GB"/>
        </w:rPr>
        <w:t>Mathematics</w:t>
      </w:r>
      <w:r w:rsidR="00731775" w:rsidRPr="00B21209">
        <w:rPr>
          <w:b/>
          <w:sz w:val="24"/>
          <w:lang w:val="en-GB"/>
        </w:rPr>
        <w:tab/>
      </w:r>
      <w:r w:rsidR="00731775" w:rsidRPr="00B21209">
        <w:rPr>
          <w:b/>
          <w:sz w:val="24"/>
          <w:lang w:val="en-GB"/>
        </w:rPr>
        <w:tab/>
      </w:r>
    </w:p>
    <w:p w14:paraId="57439E7F" w14:textId="77777777" w:rsidR="00622A41" w:rsidRPr="00B21209" w:rsidRDefault="00780CD0" w:rsidP="00B21209">
      <w:pPr>
        <w:widowControl w:val="0"/>
        <w:ind w:firstLine="288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lang w:val="en-GB"/>
        </w:rPr>
        <w:t>Medicine</w:t>
      </w:r>
      <w:r w:rsidR="00731775" w:rsidRPr="00B21209">
        <w:rPr>
          <w:b/>
          <w:sz w:val="24"/>
          <w:lang w:val="en-GB"/>
        </w:rPr>
        <w:tab/>
      </w:r>
      <w:r w:rsidR="00731775" w:rsidRPr="00B21209">
        <w:rPr>
          <w:b/>
          <w:sz w:val="24"/>
          <w:lang w:val="en-GB"/>
        </w:rPr>
        <w:tab/>
      </w:r>
    </w:p>
    <w:p w14:paraId="582446B3" w14:textId="77777777" w:rsidR="00622A41" w:rsidRPr="00B21209" w:rsidRDefault="00780CD0" w:rsidP="00B21209">
      <w:pPr>
        <w:widowControl w:val="0"/>
        <w:ind w:firstLine="288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lang w:val="en-GB"/>
        </w:rPr>
        <w:t>Politics &amp; Philosophy</w:t>
      </w:r>
      <w:r w:rsidR="00731775" w:rsidRPr="00B21209">
        <w:rPr>
          <w:b/>
          <w:sz w:val="24"/>
          <w:lang w:val="en-GB"/>
        </w:rPr>
        <w:tab/>
      </w:r>
    </w:p>
    <w:p w14:paraId="02B935B2" w14:textId="77777777" w:rsidR="00622A41" w:rsidRPr="00B21209" w:rsidRDefault="00780CD0" w:rsidP="00B21209">
      <w:pPr>
        <w:widowControl w:val="0"/>
        <w:ind w:firstLine="288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lang w:val="en-GB"/>
        </w:rPr>
        <w:t>Physics</w:t>
      </w:r>
      <w:r w:rsidR="00622A41" w:rsidRPr="00B21209">
        <w:rPr>
          <w:b/>
          <w:sz w:val="24"/>
          <w:lang w:val="en-GB"/>
        </w:rPr>
        <w:tab/>
      </w:r>
      <w:r w:rsidR="00622A41" w:rsidRPr="00B21209">
        <w:rPr>
          <w:b/>
          <w:sz w:val="24"/>
          <w:lang w:val="en-GB"/>
        </w:rPr>
        <w:tab/>
      </w:r>
      <w:r w:rsidR="00622A41" w:rsidRPr="00B21209">
        <w:rPr>
          <w:b/>
          <w:sz w:val="24"/>
          <w:lang w:val="en-GB"/>
        </w:rPr>
        <w:tab/>
      </w:r>
    </w:p>
    <w:p w14:paraId="164D9A06" w14:textId="77777777" w:rsidR="00622A41" w:rsidRPr="00B21209" w:rsidRDefault="00780CD0" w:rsidP="00B21209">
      <w:pPr>
        <w:widowControl w:val="0"/>
        <w:ind w:firstLine="288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lang w:val="en-GB"/>
        </w:rPr>
        <w:t>Social Sciences</w:t>
      </w:r>
      <w:r w:rsidR="00622A41" w:rsidRPr="00B21209">
        <w:rPr>
          <w:b/>
          <w:sz w:val="24"/>
          <w:lang w:val="en-GB"/>
        </w:rPr>
        <w:tab/>
      </w:r>
      <w:r w:rsidR="00622A41" w:rsidRPr="00B21209">
        <w:rPr>
          <w:b/>
          <w:sz w:val="24"/>
          <w:lang w:val="en-GB"/>
        </w:rPr>
        <w:tab/>
      </w:r>
    </w:p>
    <w:p w14:paraId="3A1AA00A" w14:textId="77777777" w:rsidR="00622A41" w:rsidRPr="00B21209" w:rsidRDefault="00780CD0" w:rsidP="00B21209">
      <w:pPr>
        <w:widowControl w:val="0"/>
        <w:ind w:firstLine="288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 xml:space="preserve">□ </w:t>
      </w:r>
      <w:r w:rsidR="00622A41" w:rsidRPr="00B21209">
        <w:rPr>
          <w:b/>
          <w:sz w:val="24"/>
          <w:lang w:val="en-GB"/>
        </w:rPr>
        <w:t>Theology</w:t>
      </w:r>
      <w:r w:rsidR="00731775" w:rsidRPr="00B21209">
        <w:rPr>
          <w:b/>
          <w:sz w:val="24"/>
          <w:lang w:val="en-GB"/>
        </w:rPr>
        <w:tab/>
      </w:r>
      <w:r w:rsidR="00731775" w:rsidRPr="00B21209">
        <w:rPr>
          <w:b/>
          <w:sz w:val="24"/>
          <w:lang w:val="en-GB"/>
        </w:rPr>
        <w:tab/>
      </w:r>
    </w:p>
    <w:p w14:paraId="2A7A7188" w14:textId="77777777" w:rsidR="00731775" w:rsidRPr="00B21209" w:rsidRDefault="00731775" w:rsidP="00B21209">
      <w:pPr>
        <w:widowControl w:val="0"/>
        <w:ind w:firstLine="576"/>
        <w:rPr>
          <w:b/>
          <w:sz w:val="24"/>
          <w:lang w:val="en-GB"/>
        </w:rPr>
        <w:sectPr w:rsidR="00731775" w:rsidRPr="00B21209" w:rsidSect="006257E8">
          <w:type w:val="continuous"/>
          <w:pgSz w:w="11906" w:h="16838"/>
          <w:pgMar w:top="720" w:right="720" w:bottom="720" w:left="720" w:header="708" w:footer="708" w:gutter="0"/>
          <w:cols w:num="3" w:space="144"/>
          <w:docGrid w:linePitch="381"/>
        </w:sectPr>
      </w:pPr>
    </w:p>
    <w:p w14:paraId="36623657" w14:textId="77777777" w:rsidR="00622A41" w:rsidRPr="00B21209" w:rsidRDefault="00622A41" w:rsidP="00B21209">
      <w:pPr>
        <w:widowControl w:val="0"/>
        <w:ind w:firstLine="576"/>
        <w:rPr>
          <w:b/>
          <w:sz w:val="24"/>
          <w:lang w:val="en-GB"/>
        </w:rPr>
      </w:pPr>
    </w:p>
    <w:p w14:paraId="70CB6977" w14:textId="77777777" w:rsidR="00622A41" w:rsidRPr="00B21209" w:rsidRDefault="00622A41" w:rsidP="00B21209">
      <w:pPr>
        <w:widowControl w:val="0"/>
        <w:ind w:left="1080"/>
        <w:rPr>
          <w:b/>
          <w:sz w:val="24"/>
          <w:lang w:val="en-GB"/>
        </w:rPr>
        <w:sectPr w:rsidR="00622A41" w:rsidRPr="00B21209" w:rsidSect="006257E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81"/>
        </w:sectPr>
      </w:pPr>
    </w:p>
    <w:p w14:paraId="4699ED78" w14:textId="77777777" w:rsidR="00622A41" w:rsidRPr="00B21209" w:rsidRDefault="00622A41" w:rsidP="00B21209">
      <w:pPr>
        <w:widowControl w:val="0"/>
        <w:ind w:left="2410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>Original paper</w:t>
      </w:r>
      <w:r w:rsidRPr="00B21209">
        <w:rPr>
          <w:b/>
          <w:sz w:val="24"/>
          <w:lang w:val="en-GB"/>
        </w:rPr>
        <w:tab/>
      </w:r>
      <w:r w:rsidRPr="00B21209">
        <w:rPr>
          <w:b/>
          <w:sz w:val="24"/>
          <w:lang w:val="en-GB"/>
        </w:rPr>
        <w:tab/>
      </w:r>
      <w:r w:rsidRPr="00B21209">
        <w:rPr>
          <w:b/>
          <w:sz w:val="24"/>
          <w:lang w:val="en-GB"/>
        </w:rPr>
        <w:tab/>
        <w:t>OP □</w:t>
      </w:r>
    </w:p>
    <w:p w14:paraId="1A37FC86" w14:textId="77777777" w:rsidR="00622A41" w:rsidRPr="00B21209" w:rsidRDefault="00731775" w:rsidP="00B21209">
      <w:pPr>
        <w:widowControl w:val="0"/>
        <w:ind w:left="2410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>Original scientific review</w:t>
      </w:r>
      <w:r w:rsidRPr="00B21209">
        <w:rPr>
          <w:b/>
          <w:sz w:val="24"/>
          <w:lang w:val="en-GB"/>
        </w:rPr>
        <w:tab/>
      </w:r>
      <w:r w:rsidR="00622A41" w:rsidRPr="00B21209">
        <w:rPr>
          <w:b/>
          <w:sz w:val="24"/>
          <w:lang w:val="en-GB"/>
        </w:rPr>
        <w:t>OR □</w:t>
      </w:r>
    </w:p>
    <w:p w14:paraId="70DF51AE" w14:textId="77777777" w:rsidR="00622A41" w:rsidRPr="00B21209" w:rsidRDefault="00622A41" w:rsidP="00B21209">
      <w:pPr>
        <w:widowControl w:val="0"/>
        <w:ind w:left="2410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 xml:space="preserve">Poster </w:t>
      </w:r>
      <w:r w:rsidRPr="00B21209">
        <w:rPr>
          <w:b/>
          <w:sz w:val="24"/>
          <w:lang w:val="en-GB"/>
        </w:rPr>
        <w:tab/>
      </w:r>
      <w:r w:rsidRPr="00B21209">
        <w:rPr>
          <w:b/>
          <w:sz w:val="24"/>
          <w:lang w:val="en-GB"/>
        </w:rPr>
        <w:tab/>
      </w:r>
      <w:r w:rsidRPr="00B21209">
        <w:rPr>
          <w:b/>
          <w:sz w:val="24"/>
          <w:lang w:val="en-GB"/>
        </w:rPr>
        <w:tab/>
      </w:r>
      <w:r w:rsidRPr="00B21209">
        <w:rPr>
          <w:b/>
          <w:sz w:val="24"/>
          <w:lang w:val="en-GB"/>
        </w:rPr>
        <w:tab/>
        <w:t>PO □</w:t>
      </w:r>
    </w:p>
    <w:p w14:paraId="424D7879" w14:textId="77777777" w:rsidR="00622A41" w:rsidRPr="00B21209" w:rsidRDefault="00622A41" w:rsidP="00B21209">
      <w:pPr>
        <w:widowControl w:val="0"/>
        <w:ind w:left="2410"/>
        <w:rPr>
          <w:b/>
          <w:sz w:val="24"/>
          <w:lang w:val="en-GB"/>
        </w:rPr>
      </w:pPr>
      <w:r w:rsidRPr="00B21209">
        <w:rPr>
          <w:b/>
          <w:sz w:val="24"/>
          <w:lang w:val="en-GB"/>
        </w:rPr>
        <w:t>Oral prese</w:t>
      </w:r>
      <w:r w:rsidR="00731775" w:rsidRPr="00B21209">
        <w:rPr>
          <w:b/>
          <w:sz w:val="24"/>
          <w:lang w:val="en-GB"/>
        </w:rPr>
        <w:t xml:space="preserve">ntation                        </w:t>
      </w:r>
      <w:r w:rsidRPr="00B21209">
        <w:rPr>
          <w:b/>
          <w:sz w:val="24"/>
          <w:lang w:val="en-GB"/>
        </w:rPr>
        <w:t>OP □</w:t>
      </w:r>
    </w:p>
    <w:p w14:paraId="1ED1DE80" w14:textId="64BB4E1B" w:rsidR="000F332A" w:rsidRPr="00B21209" w:rsidRDefault="000F332A" w:rsidP="00B21209">
      <w:pPr>
        <w:pStyle w:val="Title"/>
        <w:widowControl w:val="0"/>
        <w:spacing w:before="120" w:after="120"/>
        <w:jc w:val="both"/>
        <w:rPr>
          <w:b w:val="0"/>
          <w:bCs w:val="0"/>
          <w:szCs w:val="24"/>
        </w:rPr>
      </w:pPr>
      <w:r w:rsidRPr="00B21209">
        <w:rPr>
          <w:b w:val="0"/>
          <w:bCs w:val="0"/>
          <w:szCs w:val="24"/>
        </w:rPr>
        <w:t xml:space="preserve">Please complete this Form and </w:t>
      </w:r>
      <w:r w:rsidR="00471B8C" w:rsidRPr="00B21209">
        <w:rPr>
          <w:b w:val="0"/>
          <w:bCs w:val="0"/>
          <w:szCs w:val="24"/>
        </w:rPr>
        <w:t>return it</w:t>
      </w:r>
      <w:r w:rsidRPr="00B21209">
        <w:rPr>
          <w:b w:val="0"/>
          <w:bCs w:val="0"/>
          <w:szCs w:val="24"/>
        </w:rPr>
        <w:t xml:space="preserve"> to Prof. Gabriela Mustata Wilson at </w:t>
      </w:r>
      <w:hyperlink r:id="rId11" w:history="1">
        <w:r w:rsidRPr="00B21209">
          <w:rPr>
            <w:rStyle w:val="Hyperlink"/>
            <w:b w:val="0"/>
            <w:bCs w:val="0"/>
            <w:szCs w:val="24"/>
          </w:rPr>
          <w:t>contact@AmericanRomanianAcademy.org</w:t>
        </w:r>
      </w:hyperlink>
      <w:r w:rsidRPr="00B21209">
        <w:rPr>
          <w:b w:val="0"/>
          <w:bCs w:val="0"/>
          <w:szCs w:val="24"/>
        </w:rPr>
        <w:t>.</w:t>
      </w:r>
    </w:p>
    <w:p w14:paraId="546DA98F" w14:textId="73D8F089" w:rsidR="00972E61" w:rsidRPr="00B21209" w:rsidRDefault="00972E6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 xml:space="preserve">Title of the </w:t>
      </w:r>
      <w:r w:rsidR="00104540" w:rsidRPr="00B21209">
        <w:rPr>
          <w:sz w:val="24"/>
          <w:lang w:val="en-GB"/>
        </w:rPr>
        <w:t xml:space="preserve">presentation: </w:t>
      </w:r>
      <w:r w:rsidRPr="00B21209">
        <w:rPr>
          <w:sz w:val="24"/>
          <w:lang w:val="en-GB"/>
        </w:rPr>
        <w:t>……………………….</w:t>
      </w:r>
      <w:r w:rsidR="00731775" w:rsidRPr="00B21209">
        <w:rPr>
          <w:sz w:val="24"/>
          <w:lang w:val="en-GB"/>
        </w:rPr>
        <w:t>……………</w:t>
      </w:r>
      <w:r w:rsidRPr="00B21209">
        <w:rPr>
          <w:sz w:val="24"/>
          <w:lang w:val="en-GB"/>
        </w:rPr>
        <w:t>………….....................................................</w:t>
      </w:r>
    </w:p>
    <w:p w14:paraId="0E0EC212" w14:textId="77777777" w:rsidR="00622A41" w:rsidRPr="00B21209" w:rsidRDefault="00972E6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 xml:space="preserve">Author/Presenter </w:t>
      </w:r>
      <w:r w:rsidR="00622A41" w:rsidRPr="00B21209">
        <w:rPr>
          <w:sz w:val="24"/>
          <w:lang w:val="en-GB"/>
        </w:rPr>
        <w:t>Name: ……</w:t>
      </w:r>
      <w:r w:rsidRPr="00B21209">
        <w:rPr>
          <w:sz w:val="24"/>
          <w:lang w:val="en-GB"/>
        </w:rPr>
        <w:t>………………………………………</w:t>
      </w:r>
      <w:r w:rsidR="00622A41" w:rsidRPr="00B21209">
        <w:rPr>
          <w:sz w:val="24"/>
          <w:lang w:val="en-GB"/>
        </w:rPr>
        <w:t>………………………………………</w:t>
      </w:r>
    </w:p>
    <w:p w14:paraId="6737EE53" w14:textId="77777777" w:rsidR="00622A41" w:rsidRPr="00B21209" w:rsidRDefault="00622A4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>Scientific Title: ……………………………………………………………………………………………</w:t>
      </w:r>
    </w:p>
    <w:p w14:paraId="1E9B6522" w14:textId="68FD84F7" w:rsidR="00622A41" w:rsidRPr="008C1461" w:rsidRDefault="00622A41" w:rsidP="009253D6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8C1461">
        <w:rPr>
          <w:sz w:val="24"/>
          <w:lang w:val="en-GB"/>
        </w:rPr>
        <w:t xml:space="preserve">Institution / Former Affiliation: </w:t>
      </w:r>
      <w:r w:rsidR="008C1461">
        <w:rPr>
          <w:sz w:val="24"/>
          <w:lang w:val="en-GB"/>
        </w:rPr>
        <w:t>…</w:t>
      </w:r>
      <w:r w:rsidRPr="008C1461">
        <w:rPr>
          <w:sz w:val="24"/>
          <w:lang w:val="en-GB"/>
        </w:rPr>
        <w:t>………………………………………………</w:t>
      </w:r>
      <w:r w:rsidR="00731775" w:rsidRPr="008C1461">
        <w:rPr>
          <w:sz w:val="24"/>
          <w:lang w:val="en-GB"/>
        </w:rPr>
        <w:t>…………………………</w:t>
      </w:r>
    </w:p>
    <w:p w14:paraId="4A839268" w14:textId="77777777" w:rsidR="00622A41" w:rsidRPr="00B21209" w:rsidRDefault="00622A4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 xml:space="preserve">Affiliation to ARA: □ ARA Full Member, □ ARA Emeritus Member, □ ARA Corresponding Member, </w:t>
      </w:r>
      <w:r w:rsidR="00972E61" w:rsidRPr="00B21209">
        <w:rPr>
          <w:sz w:val="24"/>
          <w:lang w:val="en-GB"/>
        </w:rPr>
        <w:t xml:space="preserve">□ ARA Affiliate Member, </w:t>
      </w:r>
      <w:r w:rsidRPr="00B21209">
        <w:rPr>
          <w:sz w:val="24"/>
          <w:lang w:val="en-GB"/>
        </w:rPr>
        <w:t>□ Non-Member, □ PhD student</w:t>
      </w:r>
    </w:p>
    <w:p w14:paraId="34947D71" w14:textId="77777777" w:rsidR="00622A41" w:rsidRPr="00B21209" w:rsidRDefault="00622A4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>Address: Street number, ZIP Code, City/Town, Country</w:t>
      </w:r>
      <w:r w:rsidR="00731775" w:rsidRPr="00B21209">
        <w:rPr>
          <w:sz w:val="24"/>
          <w:lang w:val="en-GB"/>
        </w:rPr>
        <w:t>: …………………………….…………</w:t>
      </w:r>
      <w:r w:rsidRPr="00B21209">
        <w:rPr>
          <w:sz w:val="24"/>
          <w:lang w:val="en-GB"/>
        </w:rPr>
        <w:t>……</w:t>
      </w:r>
      <w:proofErr w:type="gramStart"/>
      <w:r w:rsidRPr="00B21209">
        <w:rPr>
          <w:sz w:val="24"/>
          <w:lang w:val="en-GB"/>
        </w:rPr>
        <w:t>…..</w:t>
      </w:r>
      <w:proofErr w:type="gramEnd"/>
    </w:p>
    <w:p w14:paraId="3F9D33D7" w14:textId="77777777" w:rsidR="00622A41" w:rsidRPr="00B21209" w:rsidRDefault="00622A41" w:rsidP="00B21209">
      <w:pPr>
        <w:widowControl w:val="0"/>
        <w:spacing w:line="264" w:lineRule="auto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>……………………</w:t>
      </w:r>
      <w:r w:rsidR="00731775" w:rsidRPr="00B21209">
        <w:rPr>
          <w:sz w:val="24"/>
          <w:lang w:val="en-GB"/>
        </w:rPr>
        <w:t>……………………………………………………..……………………</w:t>
      </w:r>
      <w:r w:rsidRPr="00B21209">
        <w:rPr>
          <w:sz w:val="24"/>
          <w:lang w:val="en-GB"/>
        </w:rPr>
        <w:t>…………….</w:t>
      </w:r>
    </w:p>
    <w:p w14:paraId="0CDA8624" w14:textId="24983B17" w:rsidR="00622A41" w:rsidRPr="00B21209" w:rsidRDefault="00622A4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>Phone (including country code): ……………………………</w:t>
      </w:r>
      <w:r w:rsidR="00ED41F9" w:rsidRPr="00B21209">
        <w:rPr>
          <w:sz w:val="24"/>
          <w:lang w:val="en-GB"/>
        </w:rPr>
        <w:t xml:space="preserve"> </w:t>
      </w:r>
      <w:r w:rsidRPr="00B21209">
        <w:rPr>
          <w:sz w:val="24"/>
          <w:lang w:val="en-GB"/>
        </w:rPr>
        <w:t>…………………...........</w:t>
      </w:r>
      <w:r w:rsidR="00731775" w:rsidRPr="00B21209">
        <w:rPr>
          <w:sz w:val="24"/>
          <w:lang w:val="en-GB"/>
        </w:rPr>
        <w:t>........</w:t>
      </w:r>
    </w:p>
    <w:p w14:paraId="3658CE0C" w14:textId="77777777" w:rsidR="00622A41" w:rsidRPr="00B21209" w:rsidRDefault="00622A4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>E-mail(s): …………………………………………………………………………………………………...</w:t>
      </w:r>
    </w:p>
    <w:p w14:paraId="07E57A54" w14:textId="09062644" w:rsidR="00622A41" w:rsidRPr="00B21209" w:rsidRDefault="00622A4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>I agree to g</w:t>
      </w:r>
      <w:r w:rsidR="00EE4D2E" w:rsidRPr="00B21209">
        <w:rPr>
          <w:sz w:val="24"/>
          <w:lang w:val="en-GB"/>
        </w:rPr>
        <w:t>rant</w:t>
      </w:r>
      <w:r w:rsidRPr="00B21209">
        <w:rPr>
          <w:sz w:val="24"/>
          <w:lang w:val="en-GB"/>
        </w:rPr>
        <w:t xml:space="preserve"> the publishing rights to ARA</w:t>
      </w:r>
      <w:r w:rsidR="00471B8C" w:rsidRPr="00B21209">
        <w:rPr>
          <w:sz w:val="24"/>
          <w:lang w:val="en-GB"/>
        </w:rPr>
        <w:t xml:space="preserve"> on its website</w:t>
      </w:r>
      <w:r w:rsidRPr="00B21209">
        <w:rPr>
          <w:sz w:val="24"/>
          <w:lang w:val="en-GB"/>
        </w:rPr>
        <w:t xml:space="preserve">, </w:t>
      </w:r>
      <w:r w:rsidR="00ED41F9" w:rsidRPr="00B21209">
        <w:rPr>
          <w:sz w:val="24"/>
          <w:lang w:val="en-GB"/>
        </w:rPr>
        <w:t>online</w:t>
      </w:r>
      <w:r w:rsidRPr="00B21209">
        <w:rPr>
          <w:sz w:val="24"/>
          <w:lang w:val="en-GB"/>
        </w:rPr>
        <w:t xml:space="preserve">, with </w:t>
      </w:r>
      <w:r w:rsidR="00972E61" w:rsidRPr="00B21209">
        <w:rPr>
          <w:sz w:val="24"/>
          <w:lang w:val="en-GB"/>
        </w:rPr>
        <w:t>associated DOI, and to</w:t>
      </w:r>
      <w:r w:rsidRPr="00B21209">
        <w:rPr>
          <w:sz w:val="24"/>
          <w:lang w:val="en-GB"/>
        </w:rPr>
        <w:t xml:space="preserve"> complete </w:t>
      </w:r>
      <w:r w:rsidR="00972E61" w:rsidRPr="00B21209">
        <w:rPr>
          <w:sz w:val="24"/>
          <w:lang w:val="en-GB"/>
        </w:rPr>
        <w:t xml:space="preserve">the author’s </w:t>
      </w:r>
      <w:r w:rsidR="00EE4D2E" w:rsidRPr="00B21209">
        <w:rPr>
          <w:sz w:val="24"/>
          <w:lang w:val="en-GB"/>
        </w:rPr>
        <w:t xml:space="preserve">statement of </w:t>
      </w:r>
      <w:r w:rsidR="00972E61" w:rsidRPr="00B21209">
        <w:rPr>
          <w:sz w:val="24"/>
          <w:lang w:val="en-GB"/>
        </w:rPr>
        <w:t>originality and sign the copy</w:t>
      </w:r>
      <w:r w:rsidRPr="00B21209">
        <w:rPr>
          <w:sz w:val="24"/>
          <w:lang w:val="en-GB"/>
        </w:rPr>
        <w:t xml:space="preserve">right </w:t>
      </w:r>
      <w:r w:rsidR="00972E61" w:rsidRPr="00B21209">
        <w:rPr>
          <w:sz w:val="24"/>
          <w:lang w:val="en-GB"/>
        </w:rPr>
        <w:t xml:space="preserve">form </w:t>
      </w:r>
      <w:r w:rsidR="00EE4D2E" w:rsidRPr="00B21209">
        <w:rPr>
          <w:sz w:val="24"/>
          <w:lang w:val="en-GB"/>
        </w:rPr>
        <w:t>when</w:t>
      </w:r>
      <w:r w:rsidR="00972E61" w:rsidRPr="00B21209">
        <w:rPr>
          <w:sz w:val="24"/>
          <w:lang w:val="en-GB"/>
        </w:rPr>
        <w:t xml:space="preserve"> submi</w:t>
      </w:r>
      <w:r w:rsidR="00EE4D2E" w:rsidRPr="00B21209">
        <w:rPr>
          <w:sz w:val="24"/>
          <w:lang w:val="en-GB"/>
        </w:rPr>
        <w:t xml:space="preserve">tting </w:t>
      </w:r>
      <w:r w:rsidR="00972E61" w:rsidRPr="00B21209">
        <w:rPr>
          <w:sz w:val="24"/>
          <w:lang w:val="en-GB"/>
        </w:rPr>
        <w:t>the paper</w:t>
      </w:r>
      <w:r w:rsidRPr="00B21209">
        <w:rPr>
          <w:sz w:val="24"/>
          <w:lang w:val="en-GB"/>
        </w:rPr>
        <w:t>.</w:t>
      </w:r>
    </w:p>
    <w:p w14:paraId="0992A570" w14:textId="0A8A3EA7" w:rsidR="00622A41" w:rsidRPr="00B21209" w:rsidRDefault="00622A4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 xml:space="preserve">I would like to </w:t>
      </w:r>
      <w:r w:rsidR="00EB532E" w:rsidRPr="00B21209">
        <w:rPr>
          <w:sz w:val="24"/>
          <w:lang w:val="en-GB"/>
        </w:rPr>
        <w:t>Chair</w:t>
      </w:r>
      <w:r w:rsidRPr="00B21209">
        <w:rPr>
          <w:sz w:val="24"/>
          <w:lang w:val="en-GB"/>
        </w:rPr>
        <w:t xml:space="preserve"> the following Congress </w:t>
      </w:r>
      <w:r w:rsidR="00104540" w:rsidRPr="00B21209">
        <w:rPr>
          <w:sz w:val="24"/>
          <w:lang w:val="en-GB"/>
        </w:rPr>
        <w:t xml:space="preserve">section: </w:t>
      </w:r>
      <w:r w:rsidRPr="00B21209">
        <w:rPr>
          <w:sz w:val="24"/>
          <w:lang w:val="en-GB"/>
        </w:rPr>
        <w:t>…………………………………</w:t>
      </w:r>
      <w:r w:rsidR="00EB532E" w:rsidRPr="00B21209">
        <w:rPr>
          <w:sz w:val="24"/>
          <w:lang w:val="en-GB"/>
        </w:rPr>
        <w:t>………………</w:t>
      </w:r>
    </w:p>
    <w:p w14:paraId="59E160A6" w14:textId="22AC335E" w:rsidR="00EB532E" w:rsidRPr="00B21209" w:rsidRDefault="00622A41" w:rsidP="00B21209">
      <w:pPr>
        <w:pStyle w:val="ListParagraph"/>
        <w:widowControl w:val="0"/>
        <w:numPr>
          <w:ilvl w:val="0"/>
          <w:numId w:val="4"/>
        </w:numPr>
        <w:spacing w:line="264" w:lineRule="auto"/>
        <w:ind w:left="360"/>
        <w:contextualSpacing w:val="0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 xml:space="preserve">Are you interested in </w:t>
      </w:r>
      <w:r w:rsidR="00EB532E" w:rsidRPr="00B21209">
        <w:rPr>
          <w:sz w:val="24"/>
          <w:lang w:val="en-GB"/>
        </w:rPr>
        <w:t xml:space="preserve">the </w:t>
      </w:r>
      <w:r w:rsidR="008C1461">
        <w:rPr>
          <w:sz w:val="24"/>
          <w:lang w:val="en-GB"/>
        </w:rPr>
        <w:t>Thursday City</w:t>
      </w:r>
      <w:r w:rsidR="00EB532E" w:rsidRPr="00B21209">
        <w:rPr>
          <w:sz w:val="24"/>
          <w:lang w:val="en-GB"/>
        </w:rPr>
        <w:t xml:space="preserve"> trip (</w:t>
      </w:r>
      <w:r w:rsidR="0017472D">
        <w:rPr>
          <w:sz w:val="24"/>
          <w:lang w:val="en-GB"/>
        </w:rPr>
        <w:t>July 2</w:t>
      </w:r>
      <w:r w:rsidR="00104540" w:rsidRPr="00B21209">
        <w:rPr>
          <w:sz w:val="24"/>
          <w:lang w:val="en-GB"/>
        </w:rPr>
        <w:t>, 202</w:t>
      </w:r>
      <w:r w:rsidR="0017472D">
        <w:rPr>
          <w:sz w:val="24"/>
          <w:lang w:val="en-GB"/>
        </w:rPr>
        <w:t>6</w:t>
      </w:r>
      <w:r w:rsidR="00EB532E" w:rsidRPr="00B21209">
        <w:rPr>
          <w:sz w:val="24"/>
          <w:lang w:val="en-GB"/>
        </w:rPr>
        <w:t xml:space="preserve">)? </w:t>
      </w:r>
      <w:r w:rsidR="00EB532E" w:rsidRPr="00B21209">
        <w:rPr>
          <w:sz w:val="24"/>
          <w:lang w:val="en-GB"/>
        </w:rPr>
        <w:tab/>
      </w:r>
      <w:r w:rsidR="00EB532E" w:rsidRPr="00B21209">
        <w:rPr>
          <w:sz w:val="24"/>
          <w:lang w:val="en-GB"/>
        </w:rPr>
        <w:tab/>
        <w:t>□ Yes</w:t>
      </w:r>
      <w:r w:rsidR="00EB532E" w:rsidRPr="00B21209">
        <w:rPr>
          <w:sz w:val="24"/>
          <w:lang w:val="en-GB"/>
        </w:rPr>
        <w:tab/>
      </w:r>
      <w:r w:rsidR="00EB532E" w:rsidRPr="00B21209">
        <w:rPr>
          <w:sz w:val="24"/>
          <w:lang w:val="en-GB"/>
        </w:rPr>
        <w:tab/>
        <w:t>□ No</w:t>
      </w:r>
    </w:p>
    <w:p w14:paraId="3645AB87" w14:textId="433B563E" w:rsidR="00622A41" w:rsidRPr="00B21209" w:rsidRDefault="00622A41" w:rsidP="00B21209">
      <w:pPr>
        <w:widowControl w:val="0"/>
        <w:spacing w:line="264" w:lineRule="auto"/>
        <w:jc w:val="both"/>
        <w:rPr>
          <w:sz w:val="24"/>
          <w:lang w:val="en-GB"/>
        </w:rPr>
      </w:pPr>
      <w:r w:rsidRPr="00B21209">
        <w:rPr>
          <w:sz w:val="24"/>
          <w:lang w:val="en-GB"/>
        </w:rPr>
        <w:t xml:space="preserve">We will </w:t>
      </w:r>
      <w:r w:rsidR="00471B8C" w:rsidRPr="00B21209">
        <w:rPr>
          <w:sz w:val="24"/>
          <w:lang w:val="en-GB"/>
        </w:rPr>
        <w:t>inform you of the trip's cost</w:t>
      </w:r>
      <w:r w:rsidR="00731775" w:rsidRPr="00B21209">
        <w:rPr>
          <w:sz w:val="24"/>
          <w:lang w:val="en-GB"/>
        </w:rPr>
        <w:t xml:space="preserve"> and other details. </w:t>
      </w:r>
    </w:p>
    <w:p w14:paraId="0B9DD55E" w14:textId="77777777" w:rsidR="00EB532E" w:rsidRPr="00B21209" w:rsidRDefault="00EB532E" w:rsidP="00B21209">
      <w:pPr>
        <w:widowControl w:val="0"/>
        <w:jc w:val="both"/>
        <w:rPr>
          <w:sz w:val="24"/>
          <w:lang w:val="en-GB"/>
        </w:rPr>
      </w:pPr>
    </w:p>
    <w:p w14:paraId="21E449B2" w14:textId="77777777" w:rsidR="00AA20A8" w:rsidRPr="00B21209" w:rsidRDefault="00AA20A8" w:rsidP="00B21209">
      <w:pPr>
        <w:widowControl w:val="0"/>
        <w:jc w:val="both"/>
        <w:rPr>
          <w:sz w:val="24"/>
          <w:lang w:val="en-GB"/>
        </w:rPr>
        <w:sectPr w:rsidR="00AA20A8" w:rsidRPr="00B21209" w:rsidSect="006257E8">
          <w:footerReference w:type="default" r:id="rId12"/>
          <w:type w:val="continuous"/>
          <w:pgSz w:w="11906" w:h="16838"/>
          <w:pgMar w:top="720" w:right="720" w:bottom="720" w:left="720" w:header="283" w:footer="283" w:gutter="0"/>
          <w:cols w:space="708"/>
          <w:docGrid w:linePitch="381"/>
        </w:sectPr>
      </w:pPr>
    </w:p>
    <w:p w14:paraId="3D941D9A" w14:textId="5E4262DE" w:rsidR="00847EDB" w:rsidRPr="00B21209" w:rsidRDefault="00622A41" w:rsidP="00B21209">
      <w:pPr>
        <w:widowControl w:val="0"/>
        <w:rPr>
          <w:b/>
          <w:bCs/>
          <w:sz w:val="24"/>
        </w:rPr>
      </w:pPr>
      <w:r w:rsidRPr="00B21209">
        <w:rPr>
          <w:b/>
          <w:bCs/>
          <w:sz w:val="24"/>
        </w:rPr>
        <w:t>Name</w:t>
      </w:r>
      <w:r w:rsidR="00847EDB" w:rsidRPr="00B21209">
        <w:rPr>
          <w:b/>
          <w:bCs/>
          <w:sz w:val="24"/>
        </w:rPr>
        <w:t xml:space="preserve">/Date </w:t>
      </w:r>
      <w:r w:rsidRPr="00B21209">
        <w:rPr>
          <w:b/>
          <w:bCs/>
          <w:sz w:val="24"/>
        </w:rPr>
        <w:t>--------------------------------------------</w:t>
      </w:r>
      <w:r w:rsidR="00B21209">
        <w:rPr>
          <w:b/>
          <w:bCs/>
          <w:sz w:val="24"/>
        </w:rPr>
        <w:t xml:space="preserve"> </w:t>
      </w:r>
    </w:p>
    <w:p w14:paraId="76C396ED" w14:textId="2547BD5D" w:rsidR="00BF5592" w:rsidRPr="00847EDB" w:rsidRDefault="00622A41" w:rsidP="00B21209">
      <w:pPr>
        <w:widowControl w:val="0"/>
        <w:rPr>
          <w:b/>
          <w:bCs/>
          <w:sz w:val="24"/>
        </w:rPr>
      </w:pPr>
      <w:r w:rsidRPr="00B21209">
        <w:rPr>
          <w:b/>
          <w:bCs/>
          <w:sz w:val="24"/>
        </w:rPr>
        <w:t>Signature:</w:t>
      </w:r>
      <w:r w:rsidR="00104540" w:rsidRPr="00B21209">
        <w:rPr>
          <w:b/>
          <w:bCs/>
          <w:sz w:val="24"/>
        </w:rPr>
        <w:t xml:space="preserve"> </w:t>
      </w:r>
      <w:r w:rsidRPr="00B21209">
        <w:rPr>
          <w:b/>
          <w:bCs/>
          <w:sz w:val="24"/>
        </w:rPr>
        <w:t>--------------------------------------------</w:t>
      </w:r>
    </w:p>
    <w:sectPr w:rsidR="00BF5592" w:rsidRPr="00847EDB" w:rsidSect="006257E8">
      <w:type w:val="continuous"/>
      <w:pgSz w:w="11906" w:h="16838"/>
      <w:pgMar w:top="720" w:right="720" w:bottom="720" w:left="720" w:header="708" w:footer="708" w:gutter="0"/>
      <w:cols w:num="2"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11C04" w14:textId="77777777" w:rsidR="001D17A7" w:rsidRDefault="001D17A7" w:rsidP="00EB532E">
      <w:r>
        <w:separator/>
      </w:r>
    </w:p>
  </w:endnote>
  <w:endnote w:type="continuationSeparator" w:id="0">
    <w:p w14:paraId="1D4FEF01" w14:textId="77777777" w:rsidR="001D17A7" w:rsidRDefault="001D17A7" w:rsidP="00EB5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7E7B5E" w14:textId="2C928366" w:rsidR="003D5E89" w:rsidRPr="005D597E" w:rsidRDefault="0052452A" w:rsidP="002A7701">
    <w:pPr>
      <w:pStyle w:val="Footer"/>
      <w:jc w:val="right"/>
      <w:rPr>
        <w:sz w:val="20"/>
        <w:szCs w:val="20"/>
      </w:rPr>
    </w:pPr>
    <w:r>
      <w:rPr>
        <w:sz w:val="20"/>
        <w:szCs w:val="20"/>
      </w:rPr>
      <w:t>© 20</w:t>
    </w:r>
    <w:r w:rsidR="00ED41F9">
      <w:rPr>
        <w:sz w:val="20"/>
        <w:szCs w:val="20"/>
        <w:lang w:val="en-US"/>
      </w:rPr>
      <w:t>2</w:t>
    </w:r>
    <w:r w:rsidR="008C1461">
      <w:rPr>
        <w:sz w:val="20"/>
        <w:szCs w:val="20"/>
        <w:lang w:val="en-US"/>
      </w:rPr>
      <w:t>6</w:t>
    </w:r>
    <w:r w:rsidRPr="005D597E">
      <w:rPr>
        <w:sz w:val="20"/>
        <w:szCs w:val="20"/>
      </w:rPr>
      <w:t>American Roman</w:t>
    </w:r>
    <w:r>
      <w:rPr>
        <w:sz w:val="20"/>
        <w:szCs w:val="20"/>
      </w:rPr>
      <w:t>ian Academy of Arts and Sci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1778D" w14:textId="77777777" w:rsidR="003D5E89" w:rsidRPr="005D597E" w:rsidRDefault="0052452A" w:rsidP="002A7701">
    <w:pPr>
      <w:pStyle w:val="Footer"/>
      <w:jc w:val="right"/>
      <w:rPr>
        <w:sz w:val="20"/>
        <w:szCs w:val="20"/>
      </w:rPr>
    </w:pPr>
    <w:r>
      <w:rPr>
        <w:sz w:val="20"/>
        <w:szCs w:val="20"/>
      </w:rPr>
      <w:t>© 2017</w:t>
    </w:r>
    <w:r w:rsidRPr="005D597E">
      <w:rPr>
        <w:sz w:val="20"/>
        <w:szCs w:val="20"/>
      </w:rPr>
      <w:t xml:space="preserve"> American Roman</w:t>
    </w:r>
    <w:r>
      <w:rPr>
        <w:sz w:val="20"/>
        <w:szCs w:val="20"/>
      </w:rPr>
      <w:t>ian Academy of Arts and Sci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936028" w14:textId="77777777" w:rsidR="001D17A7" w:rsidRDefault="001D17A7" w:rsidP="00EB532E">
      <w:r>
        <w:separator/>
      </w:r>
    </w:p>
  </w:footnote>
  <w:footnote w:type="continuationSeparator" w:id="0">
    <w:p w14:paraId="3CA2B14E" w14:textId="77777777" w:rsidR="001D17A7" w:rsidRDefault="001D17A7" w:rsidP="00EB53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0120CA"/>
    <w:multiLevelType w:val="hybridMultilevel"/>
    <w:tmpl w:val="2534B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A7678"/>
    <w:multiLevelType w:val="hybridMultilevel"/>
    <w:tmpl w:val="71E2879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3D1F4C"/>
    <w:multiLevelType w:val="hybridMultilevel"/>
    <w:tmpl w:val="BBEAAD58"/>
    <w:lvl w:ilvl="0" w:tplc="470CED0E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69" w:hanging="360"/>
      </w:pPr>
    </w:lvl>
    <w:lvl w:ilvl="2" w:tplc="0418001B" w:tentative="1">
      <w:start w:val="1"/>
      <w:numFmt w:val="lowerRoman"/>
      <w:lvlText w:val="%3."/>
      <w:lvlJc w:val="right"/>
      <w:pPr>
        <w:ind w:left="1789" w:hanging="180"/>
      </w:pPr>
    </w:lvl>
    <w:lvl w:ilvl="3" w:tplc="0418000F" w:tentative="1">
      <w:start w:val="1"/>
      <w:numFmt w:val="decimal"/>
      <w:lvlText w:val="%4."/>
      <w:lvlJc w:val="left"/>
      <w:pPr>
        <w:ind w:left="2509" w:hanging="360"/>
      </w:pPr>
    </w:lvl>
    <w:lvl w:ilvl="4" w:tplc="04180019" w:tentative="1">
      <w:start w:val="1"/>
      <w:numFmt w:val="lowerLetter"/>
      <w:lvlText w:val="%5."/>
      <w:lvlJc w:val="left"/>
      <w:pPr>
        <w:ind w:left="3229" w:hanging="360"/>
      </w:pPr>
    </w:lvl>
    <w:lvl w:ilvl="5" w:tplc="0418001B" w:tentative="1">
      <w:start w:val="1"/>
      <w:numFmt w:val="lowerRoman"/>
      <w:lvlText w:val="%6."/>
      <w:lvlJc w:val="right"/>
      <w:pPr>
        <w:ind w:left="3949" w:hanging="180"/>
      </w:pPr>
    </w:lvl>
    <w:lvl w:ilvl="6" w:tplc="0418000F" w:tentative="1">
      <w:start w:val="1"/>
      <w:numFmt w:val="decimal"/>
      <w:lvlText w:val="%7."/>
      <w:lvlJc w:val="left"/>
      <w:pPr>
        <w:ind w:left="4669" w:hanging="360"/>
      </w:pPr>
    </w:lvl>
    <w:lvl w:ilvl="7" w:tplc="04180019" w:tentative="1">
      <w:start w:val="1"/>
      <w:numFmt w:val="lowerLetter"/>
      <w:lvlText w:val="%8."/>
      <w:lvlJc w:val="left"/>
      <w:pPr>
        <w:ind w:left="5389" w:hanging="360"/>
      </w:pPr>
    </w:lvl>
    <w:lvl w:ilvl="8" w:tplc="0418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3" w15:restartNumberingAfterBreak="0">
    <w:nsid w:val="63FA4686"/>
    <w:multiLevelType w:val="multilevel"/>
    <w:tmpl w:val="A7C6C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4852198">
    <w:abstractNumId w:val="2"/>
  </w:num>
  <w:num w:numId="2" w16cid:durableId="1711345884">
    <w:abstractNumId w:val="3"/>
  </w:num>
  <w:num w:numId="3" w16cid:durableId="1042829176">
    <w:abstractNumId w:val="1"/>
  </w:num>
  <w:num w:numId="4" w16cid:durableId="1052077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yNDQ1Nzc0MzcyMDFW0lEKTi0uzszPAykwqgUAmD9PBSwAAAA="/>
  </w:docVars>
  <w:rsids>
    <w:rsidRoot w:val="00622A41"/>
    <w:rsid w:val="0008581E"/>
    <w:rsid w:val="000F332A"/>
    <w:rsid w:val="00101609"/>
    <w:rsid w:val="00104540"/>
    <w:rsid w:val="00110530"/>
    <w:rsid w:val="0017472D"/>
    <w:rsid w:val="001A7CA3"/>
    <w:rsid w:val="001D17A7"/>
    <w:rsid w:val="002130D5"/>
    <w:rsid w:val="002C5ACE"/>
    <w:rsid w:val="003B3517"/>
    <w:rsid w:val="003D5E89"/>
    <w:rsid w:val="00465D8C"/>
    <w:rsid w:val="00471B8C"/>
    <w:rsid w:val="004C1527"/>
    <w:rsid w:val="0052452A"/>
    <w:rsid w:val="00552EFA"/>
    <w:rsid w:val="005C229D"/>
    <w:rsid w:val="00622A41"/>
    <w:rsid w:val="006257E8"/>
    <w:rsid w:val="006818BD"/>
    <w:rsid w:val="00731195"/>
    <w:rsid w:val="00731775"/>
    <w:rsid w:val="007416CA"/>
    <w:rsid w:val="007662E4"/>
    <w:rsid w:val="00780CD0"/>
    <w:rsid w:val="007B5AFE"/>
    <w:rsid w:val="007F658F"/>
    <w:rsid w:val="00847EDB"/>
    <w:rsid w:val="008B2F20"/>
    <w:rsid w:val="008C1461"/>
    <w:rsid w:val="00941538"/>
    <w:rsid w:val="00945947"/>
    <w:rsid w:val="00972E61"/>
    <w:rsid w:val="009956E3"/>
    <w:rsid w:val="00A951B9"/>
    <w:rsid w:val="00AA20A8"/>
    <w:rsid w:val="00B21209"/>
    <w:rsid w:val="00BF5592"/>
    <w:rsid w:val="00DB0372"/>
    <w:rsid w:val="00E14BDB"/>
    <w:rsid w:val="00EA11DE"/>
    <w:rsid w:val="00EB532E"/>
    <w:rsid w:val="00ED41F9"/>
    <w:rsid w:val="00EE4D2E"/>
    <w:rsid w:val="00F11BDA"/>
    <w:rsid w:val="00FD4CD7"/>
    <w:rsid w:val="26E4F45D"/>
    <w:rsid w:val="4856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4A1C86"/>
  <w15:chartTrackingRefBased/>
  <w15:docId w15:val="{791F1AFA-CA01-4F81-A9FB-DD47C96FB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A41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22A41"/>
    <w:pPr>
      <w:spacing w:before="100" w:beforeAutospacing="1" w:after="100" w:afterAutospacing="1"/>
    </w:pPr>
    <w:rPr>
      <w:sz w:val="24"/>
    </w:rPr>
  </w:style>
  <w:style w:type="paragraph" w:styleId="Title">
    <w:name w:val="Title"/>
    <w:basedOn w:val="Normal"/>
    <w:link w:val="TitleChar"/>
    <w:qFormat/>
    <w:rsid w:val="00622A41"/>
    <w:pPr>
      <w:spacing w:before="360" w:after="360"/>
      <w:jc w:val="center"/>
    </w:pPr>
    <w:rPr>
      <w:b/>
      <w:bCs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622A41"/>
    <w:rPr>
      <w:rFonts w:ascii="Times New Roman" w:eastAsia="Times New Roman" w:hAnsi="Times New Roman" w:cs="Times New Roman"/>
      <w:b/>
      <w:bCs/>
      <w:sz w:val="24"/>
      <w:szCs w:val="20"/>
      <w:lang w:val="en-US"/>
    </w:rPr>
  </w:style>
  <w:style w:type="character" w:styleId="Hyperlink">
    <w:name w:val="Hyperlink"/>
    <w:semiHidden/>
    <w:rsid w:val="00622A41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622A4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622A41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font8">
    <w:name w:val="font_8"/>
    <w:basedOn w:val="Normal"/>
    <w:rsid w:val="00622A41"/>
    <w:pPr>
      <w:spacing w:before="100" w:beforeAutospacing="1" w:after="100" w:afterAutospacing="1"/>
    </w:pPr>
    <w:rPr>
      <w:sz w:val="24"/>
      <w:lang w:val="ro-RO" w:eastAsia="ro-RO"/>
    </w:rPr>
  </w:style>
  <w:style w:type="character" w:customStyle="1" w:styleId="color23">
    <w:name w:val="color_23"/>
    <w:rsid w:val="00622A41"/>
  </w:style>
  <w:style w:type="character" w:customStyle="1" w:styleId="color20">
    <w:name w:val="color_20"/>
    <w:rsid w:val="00622A41"/>
  </w:style>
  <w:style w:type="paragraph" w:styleId="Header">
    <w:name w:val="header"/>
    <w:basedOn w:val="Normal"/>
    <w:link w:val="HeaderChar"/>
    <w:uiPriority w:val="99"/>
    <w:unhideWhenUsed/>
    <w:rsid w:val="00EB532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532E"/>
    <w:rPr>
      <w:rFonts w:ascii="Times New Roman" w:eastAsia="Times New Roman" w:hAnsi="Times New Roman" w:cs="Times New Roman"/>
      <w:sz w:val="28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14BD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65D8C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212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8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mericanromanianacademy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ntact@AmericanRomanianAcademy.org" TargetMode="Externa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AmericanRomanianAcadem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72</Words>
  <Characters>2477</Characters>
  <Application>Microsoft Office Word</Application>
  <DocSecurity>0</DocSecurity>
  <Lines>5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xandra Vidu</dc:creator>
  <cp:keywords/>
  <dc:description/>
  <cp:lastModifiedBy>Ioana Onica</cp:lastModifiedBy>
  <cp:revision>3</cp:revision>
  <dcterms:created xsi:type="dcterms:W3CDTF">2026-02-17T19:46:00Z</dcterms:created>
  <dcterms:modified xsi:type="dcterms:W3CDTF">2026-02-17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041533fe0937c998b42cfecb30f4689dc800323d7ccd44e0e18cd78deab1d2</vt:lpwstr>
  </property>
</Properties>
</file>